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ctor</w:t>
      </w:r>
      <w:r>
        <w:t xml:space="preserve"> </w:t>
      </w:r>
      <w:r>
        <w:t xml:space="preserve">-</w:t>
      </w:r>
      <w:r>
        <w:t xml:space="preserve"> </w:t>
      </w:r>
      <w:r>
        <w:t xml:space="preserve">Ivory</w:t>
      </w:r>
      <w:r>
        <w:t xml:space="preserve"> </w:t>
      </w:r>
      <w:r>
        <w:t xml:space="preserve">Coast</w:t>
      </w:r>
      <w:r>
        <w:t xml:space="preserve"> </w:t>
      </w:r>
      <w:r>
        <w:t xml:space="preserve">Abidjan</w:t>
      </w:r>
    </w:p>
    <w:bookmarkStart w:id="20" w:name="Xbe807b0f261a75a8f2f4d3f63bee9917838296f"/>
    <w:p>
      <w:pPr>
        <w:pStyle w:val="Heading1"/>
      </w:pPr>
      <w:r>
        <w:t xml:space="preserve">Internship Application Letter: Actor Position at [Production Company Name] in Abidjan, Ivory Coast</w:t>
      </w:r>
    </w:p>
    <w:p>
      <w:pPr>
        <w:pStyle w:val="FirstParagraph"/>
      </w:pPr>
      <w:r>
        <w:t xml:space="preserve">Dear Hiring Manager of [Production Company Name],</w:t>
      </w:r>
    </w:p>
    <w:p>
      <w:pPr>
        <w:pStyle w:val="BodyText"/>
      </w:pPr>
      <w:r>
        <w:t xml:space="preserve">I am writing with immense enthusiasm to submit my application for the Acting Internship position at your esteemed organization in Abidjan, Ivory Coast. As a dedicated and culturally attuned aspiring Actor from [Your City/Country], I have long admired the vibrant cinematic landscape of Ivory Coast and the transformative storytelling emerging from Abidjan, Africa's undisputed cultural capital. My profound passion for performance, combined with my deep respect for Ivorian narratives and artistic traditions, compels me to seek this invaluable opportunity to immerse myself in the heart of Francophone West African filmmaking.</w:t>
      </w:r>
    </w:p>
    <w:p>
      <w:pPr>
        <w:pStyle w:val="BodyText"/>
      </w:pPr>
      <w:r>
        <w:t xml:space="preserve">My journey as an Actor began not in a traditional theater studio, but amidst the rich tapestry of my own cultural heritage. I grew up deeply engaged with storytelling – from listening to elders recount tales rooted in Akan and Baoulé traditions to participating in community performances during local festivals like the Fêtes de la Musique and the Abidjan International Film Festival (FESPACO's African counterpart). This early immersion fostered an innate understanding of how stories connect people, a principle I believe lies at the core of authentic acting. My formal training at [Your Drama School/University] focused intensely on character development, cultural sensitivity in performance, and the nuances of non-verbal communication – skills I know are essential for capturing the soul of Ivorian characters and stories. However, theory alone cannot replace firsthand experience within the very ecosystem that breathes life into these narratives. It is precisely this yearning for authentic immersion that drives my application for this critical Internship Application Letter.</w:t>
      </w:r>
    </w:p>
    <w:p>
      <w:pPr>
        <w:pStyle w:val="BodyText"/>
      </w:pPr>
      <w:r>
        <w:t xml:space="preserve">Abidjan’s significance as a creative hub in Ivory Coast Abidjan cannot be overstated. It is where iconic Ivorian filmmakers like Philippe Lacôte (director of "Ayra") and the vibrant energy of companies such as Cinecittà International and Olympe Films converge, creating a dynamic space for innovative African cinema. I am acutely aware that working within this context requires more than technical skill; it demands cultural empathy, adaptability to local rhythms, and a genuine commitment to amplifying Ivorian voices. My fluency in French (a necessity for professional work in Ivory Coast Abidjan) and my ongoing studies of basic Baoulé language have equipped me with foundational tools. More importantly, I possess the humility to learn rapidly from seasoned professionals and the collaborative spirit essential for thriving in a team environment within this specific cultural milieu. I am not seeking merely a training ground; I seek to contribute meaningfully to the next wave of stories being told from Abidjan.</w:t>
      </w:r>
    </w:p>
    <w:p>
      <w:pPr>
        <w:pStyle w:val="BodyText"/>
      </w:pPr>
      <w:r>
        <w:t xml:space="preserve">My academic projects have consistently focused on cross-cultural narratives. For instance, during my final year at [University], I directed and performed in a short film exploring contemporary youth identity in West Africa, drawing inspiration directly from the social dynamics I observed in Abidjan through virtual cultural exchanges. This project required deep research into local contexts – understanding the influence of urbanization on traditional values, the significance of music festivals like Fête de la Musique Abidjan, and how these elements shape character motivations. It taught me that authentic acting in Ivory Coast demands research beyond the script: understanding community structures, common expressions (like "Wanu" or "Oui baba"), and the emotional landscapes shaped by both modernity and tradition. I am eager to bring this same level of dedication to your productions during my internship.</w:t>
      </w:r>
    </w:p>
    <w:p>
      <w:pPr>
        <w:pStyle w:val="BodyText"/>
      </w:pPr>
      <w:r>
        <w:t xml:space="preserve">Furthermore, I have actively sought opportunities to engage with the Ivorian diaspora community in my home country. I volunteered with [Local Cultural Group] organizing events celebrating Ivorian music and dance, which deepened my appreciation for the rhythmic and expressive elements that permeate performances here. Understanding that a true Actor must be a student of life, I spent two weeks as an intern at [Mention any relevant local theater/film group if possible, otherwise generalize] where I observed rehearsals and learned about the practical realities of production in a Francophone African context. This experience solidified my resolve to pursue this path within the heartland itself – Abidjan.</w:t>
      </w:r>
    </w:p>
    <w:p>
      <w:pPr>
        <w:pStyle w:val="BodyText"/>
      </w:pPr>
      <w:r>
        <w:t xml:space="preserve">I understand that an Internship Application Letter is not just a formality; it is a declaration of intent and readiness. I am prepared for the demanding yet exhilarating reality of an acting internship in Abidjan, Ivory Coast. This means rising early for location shoots under the warm sun, learning on set from experienced directors, collaborating with actors whose cultural fluency I respect deeply, and adapting to the fast-paced energy of a city that never sleeps. I am committed to bringing my full dedication – my physical stamina for long hours on set, my mental agility for quick character adjustments during takes, and my unwavering respect for the stories we tell.</w:t>
      </w:r>
    </w:p>
    <w:p>
      <w:pPr>
        <w:pStyle w:val="BodyText"/>
      </w:pPr>
      <w:r>
        <w:t xml:space="preserve">I am particularly drawn to [Production Company Name] because of your commitment to [Mention something specific about their work: e.g., "showcasing authentic Ivorian narratives," "mentoring young African talent," "producing socially conscious films like 'Les Enfants de l'Abidjan']." Your recent project, [Mention a specific film or campaign if known], resonated deeply with me and exemplifies the kind of impactful storytelling I aspire to contribute to. An internship under your guidance would provide the unparalleled mentorship and practical experience I need to evolve from an aspiring Actor into a professional who truly understands and serves the artistic vision of Ivory Coast Abidjan.</w:t>
      </w:r>
    </w:p>
    <w:p>
      <w:pPr>
        <w:pStyle w:val="BodyText"/>
      </w:pPr>
      <w:r>
        <w:t xml:space="preserve">I am incredibly eager for the possibility of contributing my energy, my cultural curiosity, and my burgeoning skills to your team in Abidjan. The prospect of learning directly from industry leaders within the pulsating creative center that is Abidjan fills me with profound excitement. I have attached my detailed curriculum vitae and a portfolio featuring performance clips (including work on cross-cultural projects) for your review. Thank you for considering my application as an enthusiastic, prepared, and culturally aware candidate ready to embark on this vital journey within the heart of Ivory Coast Abidjan.</w:t>
      </w:r>
    </w:p>
    <w:p>
      <w:pPr>
        <w:pStyle w:val="BodyText"/>
      </w:pPr>
      <w:r>
        <w:t xml:space="preserve">I welcome the opportunity to discuss how my background, skills, and passion align with your needs during an interview at your earliest convenience. Please find me via email at [Your Email Address] or phone at [Your Phone Number]. I am available to travel immediately upon notification of a successful application and am deeply committed to making this Internship Application Letter the first step towards my professional journey as an Actor within the dynamic, inspiring world of Ivory Coast Abidjan.</w:t>
      </w:r>
    </w:p>
    <w:p>
      <w:pPr>
        <w:pStyle w:val="BodyText"/>
      </w:pPr>
      <w:r>
        <w:t xml:space="preserve">Sincerely,</w:t>
      </w:r>
    </w:p>
    <w:p>
      <w:pPr>
        <w:pStyle w:val="BodyText"/>
      </w:pPr>
      <w:r>
        <w:t xml:space="preserve">[Your Full Name]</w:t>
      </w:r>
    </w:p>
    <w:p>
      <w:pPr>
        <w:pStyle w:val="BodyText"/>
      </w:pPr>
      <w:r>
        <w:t xml:space="preserve">[Your Contact Information: Email &amp; Phone]</w:t>
      </w:r>
    </w:p>
    <w:p>
      <w:pPr>
        <w:pStyle w:val="BodyText"/>
      </w:pPr>
      <w:r>
        <w:t xml:space="preserve">[Your Current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ctor - Ivory Coast Abidjan</dc:title>
  <dc:creator/>
  <dc:language>en</dc:language>
  <cp:keywords/>
  <dcterms:created xsi:type="dcterms:W3CDTF">2026-07-16T10:28:30Z</dcterms:created>
  <dcterms:modified xsi:type="dcterms:W3CDTF">2026-07-16T10:28:30Z</dcterms:modified>
</cp:coreProperties>
</file>

<file path=docProps/custom.xml><?xml version="1.0" encoding="utf-8"?>
<Properties xmlns="http://schemas.openxmlformats.org/officeDocument/2006/custom-properties" xmlns:vt="http://schemas.openxmlformats.org/officeDocument/2006/docPropsVTypes"/>
</file>